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9B6C5" w14:textId="7E561ACB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3. Write an SQL query to show only odd rows from a table.</w:t>
      </w:r>
    </w:p>
    <w:p w14:paraId="5C3A46B4" w14:textId="77777777" w:rsidR="00997AF3" w:rsidRPr="002D757E" w:rsidRDefault="00997AF3" w:rsidP="00997AF3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 w:rsidRPr="002D757E">
        <w:rPr>
          <w:color w:val="444444"/>
          <w:spacing w:val="3"/>
        </w:rPr>
        <w:t xml:space="preserve">SELECT </w:t>
      </w:r>
      <w:proofErr w:type="spellStart"/>
      <w:proofErr w:type="gramStart"/>
      <w:r w:rsidRPr="002D757E">
        <w:rPr>
          <w:color w:val="444444"/>
          <w:spacing w:val="3"/>
        </w:rPr>
        <w:t>t.First</w:t>
      </w:r>
      <w:proofErr w:type="spellEnd"/>
      <w:proofErr w:type="gramEnd"/>
      <w:r w:rsidRPr="002D757E">
        <w:rPr>
          <w:color w:val="444444"/>
          <w:spacing w:val="3"/>
        </w:rPr>
        <w:t xml:space="preserve">, </w:t>
      </w:r>
      <w:proofErr w:type="spellStart"/>
      <w:r w:rsidRPr="002D757E">
        <w:rPr>
          <w:color w:val="444444"/>
          <w:spacing w:val="3"/>
        </w:rPr>
        <w:t>t.Last</w:t>
      </w:r>
      <w:proofErr w:type="spellEnd"/>
    </w:p>
    <w:p w14:paraId="11F84474" w14:textId="77777777" w:rsidR="002D757E" w:rsidRPr="002D757E" w:rsidRDefault="00997AF3" w:rsidP="00997AF3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 w:rsidRPr="002D757E">
        <w:rPr>
          <w:color w:val="444444"/>
          <w:spacing w:val="3"/>
        </w:rPr>
        <w:t xml:space="preserve">FROM (SELECT *, </w:t>
      </w:r>
      <w:proofErr w:type="spellStart"/>
      <w:r w:rsidRPr="002D757E">
        <w:rPr>
          <w:color w:val="444444"/>
          <w:spacing w:val="3"/>
        </w:rPr>
        <w:t>Row_</w:t>
      </w:r>
      <w:proofErr w:type="gramStart"/>
      <w:r w:rsidRPr="002D757E">
        <w:rPr>
          <w:color w:val="444444"/>
          <w:spacing w:val="3"/>
        </w:rPr>
        <w:t>Number</w:t>
      </w:r>
      <w:proofErr w:type="spellEnd"/>
      <w:r w:rsidRPr="002D757E">
        <w:rPr>
          <w:color w:val="444444"/>
          <w:spacing w:val="3"/>
        </w:rPr>
        <w:t>(</w:t>
      </w:r>
      <w:proofErr w:type="gramEnd"/>
      <w:r w:rsidRPr="002D757E">
        <w:rPr>
          <w:color w:val="444444"/>
          <w:spacing w:val="3"/>
        </w:rPr>
        <w:t xml:space="preserve">) OVER(ORDER BY First, Last) AS </w:t>
      </w:r>
      <w:proofErr w:type="spellStart"/>
      <w:r w:rsidRPr="002D757E">
        <w:rPr>
          <w:color w:val="444444"/>
          <w:spacing w:val="3"/>
        </w:rPr>
        <w:t>RowNumber</w:t>
      </w:r>
      <w:proofErr w:type="spellEnd"/>
    </w:p>
    <w:p w14:paraId="61496DF4" w14:textId="77777777" w:rsidR="002D757E" w:rsidRPr="002D757E" w:rsidRDefault="00997AF3" w:rsidP="00997AF3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proofErr w:type="spellStart"/>
      <w:r w:rsidRPr="002D757E">
        <w:rPr>
          <w:color w:val="444444"/>
          <w:spacing w:val="3"/>
        </w:rPr>
        <w:t>Row_</w:t>
      </w:r>
      <w:proofErr w:type="gramStart"/>
      <w:r w:rsidRPr="002D757E">
        <w:rPr>
          <w:color w:val="444444"/>
          <w:spacing w:val="3"/>
        </w:rPr>
        <w:t>Number</w:t>
      </w:r>
      <w:proofErr w:type="spellEnd"/>
      <w:r w:rsidRPr="002D757E">
        <w:rPr>
          <w:color w:val="444444"/>
          <w:spacing w:val="3"/>
        </w:rPr>
        <w:t>(</w:t>
      </w:r>
      <w:proofErr w:type="gramEnd"/>
      <w:r w:rsidRPr="002D757E">
        <w:rPr>
          <w:color w:val="444444"/>
          <w:spacing w:val="3"/>
        </w:rPr>
        <w:t>) starts with 1</w:t>
      </w:r>
    </w:p>
    <w:p w14:paraId="18B0D3B7" w14:textId="3C63F20B" w:rsidR="00997AF3" w:rsidRPr="002D757E" w:rsidRDefault="00997AF3" w:rsidP="00997AF3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 w:rsidRPr="002D757E">
        <w:rPr>
          <w:color w:val="444444"/>
          <w:spacing w:val="3"/>
        </w:rPr>
        <w:t>FROM Table1) t</w:t>
      </w:r>
    </w:p>
    <w:p w14:paraId="52B6DAA9" w14:textId="77777777" w:rsidR="00997AF3" w:rsidRPr="002D757E" w:rsidRDefault="00997AF3" w:rsidP="00997AF3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 w:rsidRPr="002D757E">
        <w:rPr>
          <w:color w:val="444444"/>
          <w:spacing w:val="3"/>
        </w:rPr>
        <w:t xml:space="preserve">WHERE </w:t>
      </w:r>
      <w:proofErr w:type="spellStart"/>
      <w:proofErr w:type="gramStart"/>
      <w:r w:rsidRPr="002D757E">
        <w:rPr>
          <w:color w:val="444444"/>
          <w:spacing w:val="3"/>
        </w:rPr>
        <w:t>t.RowNumber</w:t>
      </w:r>
      <w:proofErr w:type="spellEnd"/>
      <w:proofErr w:type="gramEnd"/>
      <w:r w:rsidRPr="002D757E">
        <w:rPr>
          <w:color w:val="444444"/>
          <w:spacing w:val="3"/>
        </w:rPr>
        <w:t xml:space="preserve"> % 2 = 0 --Even</w:t>
      </w:r>
    </w:p>
    <w:p w14:paraId="484EE1FF" w14:textId="416663E2" w:rsidR="00997AF3" w:rsidRPr="002D757E" w:rsidRDefault="00997AF3" w:rsidP="00997AF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2D757E">
        <w:rPr>
          <w:color w:val="444444"/>
          <w:spacing w:val="3"/>
        </w:rPr>
        <w:t xml:space="preserve">WHERE </w:t>
      </w:r>
      <w:proofErr w:type="spellStart"/>
      <w:proofErr w:type="gramStart"/>
      <w:r w:rsidRPr="002D757E">
        <w:rPr>
          <w:color w:val="444444"/>
          <w:spacing w:val="3"/>
        </w:rPr>
        <w:t>t.RowNumber</w:t>
      </w:r>
      <w:proofErr w:type="spellEnd"/>
      <w:proofErr w:type="gramEnd"/>
      <w:r w:rsidRPr="002D757E">
        <w:rPr>
          <w:color w:val="444444"/>
          <w:spacing w:val="3"/>
        </w:rPr>
        <w:t xml:space="preserve"> % 2 = 1 –Odd</w:t>
      </w:r>
    </w:p>
    <w:p w14:paraId="70A445C8" w14:textId="77777777" w:rsidR="00997AF3" w:rsidRPr="007A1BB7" w:rsidRDefault="00997AF3" w:rsidP="00997AF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9E5862C" w14:textId="77777777" w:rsidR="005B1E38" w:rsidRPr="007A1BB7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4. Write an SQL query to clone a new table from another table.</w:t>
      </w:r>
    </w:p>
    <w:p w14:paraId="22258823" w14:textId="77777777" w:rsidR="00997AF3" w:rsidRPr="002D757E" w:rsidRDefault="00997AF3" w:rsidP="00997AF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  <w:lang w:eastAsia="en-IN"/>
        </w:rPr>
      </w:pPr>
      <w:r w:rsidRPr="002D757E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  <w:lang w:eastAsia="en-IN"/>
        </w:rPr>
        <w:t xml:space="preserve">CREATE TABLE Contact </w:t>
      </w:r>
      <w:proofErr w:type="gramStart"/>
      <w:r w:rsidRPr="002D757E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  <w:lang w:eastAsia="en-IN"/>
        </w:rPr>
        <w:t>List(</w:t>
      </w:r>
      <w:proofErr w:type="gramEnd"/>
      <w:r w:rsidRPr="002D757E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  <w:lang w:eastAsia="en-IN"/>
        </w:rPr>
        <w:t xml:space="preserve">Clone_1) AS SELECT * </w:t>
      </w:r>
    </w:p>
    <w:p w14:paraId="14E47132" w14:textId="77777777" w:rsidR="00997AF3" w:rsidRPr="002D757E" w:rsidRDefault="00997AF3" w:rsidP="00997AF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  <w:lang w:eastAsia="en-IN"/>
        </w:rPr>
      </w:pPr>
      <w:r w:rsidRPr="002D757E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  <w:lang w:eastAsia="en-IN"/>
        </w:rPr>
        <w:t xml:space="preserve">FROM </w:t>
      </w:r>
      <w:proofErr w:type="spellStart"/>
      <w:r w:rsidRPr="002D757E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  <w:lang w:eastAsia="en-IN"/>
        </w:rPr>
        <w:t>Original_table</w:t>
      </w:r>
      <w:proofErr w:type="spellEnd"/>
      <w:r w:rsidRPr="002D757E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  <w:lang w:eastAsia="en-IN"/>
        </w:rPr>
        <w:t xml:space="preserve">; </w:t>
      </w:r>
    </w:p>
    <w:p w14:paraId="160D5BBD" w14:textId="77777777" w:rsidR="00842071" w:rsidRPr="002D757E" w:rsidRDefault="00842071">
      <w:pPr>
        <w:rPr>
          <w:b/>
          <w:bCs/>
        </w:rPr>
      </w:pPr>
    </w:p>
    <w:sectPr w:rsidR="00842071" w:rsidRPr="002D757E" w:rsidSect="00997AF3">
      <w:headerReference w:type="default" r:id="rId6"/>
      <w:pgSz w:w="11906" w:h="16838"/>
      <w:pgMar w:top="1440" w:right="1440" w:bottom="1440" w:left="1440" w:header="708" w:footer="708" w:gutter="0"/>
      <w:pgBorders w:offsetFrom="page">
        <w:top w:val="dashSmallGap" w:sz="4" w:space="24" w:color="auto"/>
        <w:left w:val="dashSmallGap" w:sz="4" w:space="24" w:color="auto"/>
        <w:bottom w:val="dashSmallGap" w:sz="4" w:space="24" w:color="auto"/>
        <w:right w:val="dashSmallGap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6B33F0" w14:textId="77777777" w:rsidR="00C175AF" w:rsidRDefault="00C175AF" w:rsidP="00FE370E">
      <w:pPr>
        <w:spacing w:after="0" w:line="240" w:lineRule="auto"/>
      </w:pPr>
      <w:r>
        <w:separator/>
      </w:r>
    </w:p>
  </w:endnote>
  <w:endnote w:type="continuationSeparator" w:id="0">
    <w:p w14:paraId="567F00D2" w14:textId="77777777" w:rsidR="00C175AF" w:rsidRDefault="00C175AF" w:rsidP="00FE37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D2F3D7" w14:textId="77777777" w:rsidR="00C175AF" w:rsidRDefault="00C175AF" w:rsidP="00FE370E">
      <w:pPr>
        <w:spacing w:after="0" w:line="240" w:lineRule="auto"/>
      </w:pPr>
      <w:r>
        <w:separator/>
      </w:r>
    </w:p>
  </w:footnote>
  <w:footnote w:type="continuationSeparator" w:id="0">
    <w:p w14:paraId="53AC17D1" w14:textId="77777777" w:rsidR="00C175AF" w:rsidRDefault="00C175AF" w:rsidP="00FE37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693B79" w14:textId="4E2D7BC6" w:rsidR="00FE370E" w:rsidRPr="00FE370E" w:rsidRDefault="00FE370E" w:rsidP="00FE370E">
    <w:pPr>
      <w:pStyle w:val="Header"/>
      <w:jc w:val="center"/>
      <w:rPr>
        <w:b/>
        <w:bCs/>
        <w:sz w:val="32"/>
        <w:szCs w:val="32"/>
      </w:rPr>
    </w:pPr>
    <w:r w:rsidRPr="00FE370E">
      <w:rPr>
        <w:b/>
        <w:bCs/>
        <w:sz w:val="32"/>
        <w:szCs w:val="32"/>
      </w:rPr>
      <w:t>SQL Assignment 7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04332C"/>
    <w:rsid w:val="002D757E"/>
    <w:rsid w:val="005B1E38"/>
    <w:rsid w:val="00842071"/>
    <w:rsid w:val="00997AF3"/>
    <w:rsid w:val="00C175AF"/>
    <w:rsid w:val="00FE3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40281F"/>
  <w15:chartTrackingRefBased/>
  <w15:docId w15:val="{59990912-8045-440E-AB9C-A0CAE85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97AF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97AF3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FE37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370E"/>
  </w:style>
  <w:style w:type="paragraph" w:styleId="Footer">
    <w:name w:val="footer"/>
    <w:basedOn w:val="Normal"/>
    <w:link w:val="FooterChar"/>
    <w:uiPriority w:val="99"/>
    <w:unhideWhenUsed/>
    <w:rsid w:val="00FE37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37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995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9</Words>
  <Characters>338</Characters>
  <Application>Microsoft Office Word</Application>
  <DocSecurity>0</DocSecurity>
  <Lines>2</Lines>
  <Paragraphs>1</Paragraphs>
  <ScaleCrop>false</ScaleCrop>
  <Company/>
  <LinksUpToDate>false</LinksUpToDate>
  <CharactersWithSpaces>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Harshal Pagar</cp:lastModifiedBy>
  <cp:revision>5</cp:revision>
  <dcterms:created xsi:type="dcterms:W3CDTF">2021-03-26T13:46:00Z</dcterms:created>
  <dcterms:modified xsi:type="dcterms:W3CDTF">2022-04-23T07:46:00Z</dcterms:modified>
</cp:coreProperties>
</file>